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6045A4C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03D41EC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 and 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BE339EA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tag is an empty container in which you can add HTML elements and style them. </w:t>
      </w:r>
    </w:p>
    <w:p w14:paraId="0731BDBF" w14:textId="6FD70E87" w:rsidR="00C346A9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separate two parts of the portfolio pag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E48F51F" w:rsidR="00173A24" w:rsidRDefault="00C346A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makes the page more unique by removing normal attributes.</w:t>
      </w:r>
    </w:p>
    <w:p w14:paraId="1FF06CC6" w14:textId="6938B571" w:rsidR="00C346A9" w:rsidRDefault="00C346A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positions the object with respect to original positioning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B7735B8" w14:textId="5AEDA30A" w:rsidR="00C346A9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opacity sets the transparency of the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2086D1D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 and JSS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ADC845B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re using Snack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FE33CD0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open the camera application and scan the qr code in Snack Editor which opens up the output in the Expo Go app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81E2D18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makes what ever has to be shown on the scree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0335F00" w:rsidR="00173A24" w:rsidRDefault="00C346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returns a single component to the render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2DD07E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3296DB74" w14:textId="1DA1AE78" w:rsidR="00C346A9" w:rsidRDefault="008508B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We used view, button and alert.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508B9"/>
    <w:rsid w:val="009526BB"/>
    <w:rsid w:val="00C3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dwo Sekyi</cp:lastModifiedBy>
  <cp:revision>3</cp:revision>
  <dcterms:created xsi:type="dcterms:W3CDTF">2021-01-06T05:46:00Z</dcterms:created>
  <dcterms:modified xsi:type="dcterms:W3CDTF">2021-10-27T20:18:00Z</dcterms:modified>
</cp:coreProperties>
</file>